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A0DB0" w14:textId="27C66216" w:rsidR="00565679" w:rsidRDefault="00A30141" w:rsidP="00565679">
      <w:pPr>
        <w:pStyle w:val="ListParagraph"/>
        <w:numPr>
          <w:ilvl w:val="0"/>
          <w:numId w:val="2"/>
        </w:numPr>
      </w:pPr>
      <w:r>
        <w:t xml:space="preserve">Compile </w:t>
      </w:r>
      <w:r w:rsidR="00296184">
        <w:t>part_1</w:t>
      </w:r>
      <w:r>
        <w:t>.c file</w:t>
      </w:r>
      <w:r w:rsidR="00565679">
        <w:t>.</w:t>
      </w:r>
    </w:p>
    <w:p w14:paraId="7AE774B0" w14:textId="3BBB4DF2" w:rsidR="00743BCD" w:rsidRPr="00565679" w:rsidRDefault="00296184" w:rsidP="00565679">
      <w:pPr>
        <w:pStyle w:val="ListParagraph"/>
        <w:numPr>
          <w:ilvl w:val="0"/>
          <w:numId w:val="1"/>
        </w:numPr>
        <w:rPr>
          <w:i/>
          <w:iCs/>
        </w:rPr>
      </w:pPr>
      <w:proofErr w:type="spellStart"/>
      <w:r w:rsidRPr="00565679">
        <w:rPr>
          <w:i/>
          <w:iCs/>
        </w:rPr>
        <w:t>gcc</w:t>
      </w:r>
      <w:proofErr w:type="spellEnd"/>
      <w:r w:rsidRPr="00565679">
        <w:rPr>
          <w:i/>
          <w:iCs/>
        </w:rPr>
        <w:t xml:space="preserve"> -g -z </w:t>
      </w:r>
      <w:proofErr w:type="spellStart"/>
      <w:r w:rsidRPr="00565679">
        <w:rPr>
          <w:i/>
          <w:iCs/>
        </w:rPr>
        <w:t>execstack</w:t>
      </w:r>
      <w:proofErr w:type="spellEnd"/>
      <w:r w:rsidRPr="00565679">
        <w:rPr>
          <w:i/>
          <w:iCs/>
        </w:rPr>
        <w:t xml:space="preserve"> -</w:t>
      </w:r>
      <w:proofErr w:type="spellStart"/>
      <w:r w:rsidRPr="00565679">
        <w:rPr>
          <w:i/>
          <w:iCs/>
        </w:rPr>
        <w:t>fno</w:t>
      </w:r>
      <w:proofErr w:type="spellEnd"/>
      <w:r w:rsidRPr="00565679">
        <w:rPr>
          <w:i/>
          <w:iCs/>
        </w:rPr>
        <w:t>-stack-protector -o test part_1.c</w:t>
      </w:r>
    </w:p>
    <w:p w14:paraId="281FBC11" w14:textId="61F5AED3" w:rsidR="00565679" w:rsidRDefault="00565679" w:rsidP="00A30141">
      <w:pPr>
        <w:pStyle w:val="ListParagraph"/>
        <w:numPr>
          <w:ilvl w:val="0"/>
          <w:numId w:val="1"/>
        </w:numPr>
        <w:ind w:left="360"/>
      </w:pPr>
      <w:r>
        <w:t xml:space="preserve">Enter </w:t>
      </w:r>
      <w:proofErr w:type="spellStart"/>
      <w:r>
        <w:t>gdb</w:t>
      </w:r>
      <w:proofErr w:type="spellEnd"/>
      <w:r>
        <w:t xml:space="preserve"> debug mode, get the return address and lonely function (start a shell) address and replace the return address to lonely function.</w:t>
      </w:r>
    </w:p>
    <w:p w14:paraId="1722B6EB" w14:textId="77777777" w:rsidR="00565679" w:rsidRPr="00565679" w:rsidRDefault="00296184" w:rsidP="00565679">
      <w:pPr>
        <w:pStyle w:val="ListParagraph"/>
        <w:numPr>
          <w:ilvl w:val="0"/>
          <w:numId w:val="1"/>
        </w:numPr>
        <w:rPr>
          <w:i/>
          <w:iCs/>
        </w:rPr>
      </w:pPr>
      <w:proofErr w:type="spellStart"/>
      <w:r w:rsidRPr="00565679">
        <w:rPr>
          <w:i/>
          <w:iCs/>
        </w:rPr>
        <w:t>gdb</w:t>
      </w:r>
      <w:proofErr w:type="spellEnd"/>
      <w:r w:rsidRPr="00565679">
        <w:rPr>
          <w:i/>
          <w:iCs/>
        </w:rPr>
        <w:t xml:space="preserve"> test</w:t>
      </w:r>
    </w:p>
    <w:p w14:paraId="5F96F767" w14:textId="77777777" w:rsidR="00565679" w:rsidRDefault="00296184" w:rsidP="00565679">
      <w:pPr>
        <w:pStyle w:val="ListParagraph"/>
        <w:numPr>
          <w:ilvl w:val="0"/>
          <w:numId w:val="1"/>
        </w:numPr>
      </w:pPr>
      <w:r>
        <w:t>S</w:t>
      </w:r>
      <w:r w:rsidR="00A30141">
        <w:t xml:space="preserve">et up breakpoints at line 10 and line </w:t>
      </w:r>
      <w:proofErr w:type="gramStart"/>
      <w:r w:rsidR="00A30141">
        <w:t>11</w:t>
      </w:r>
      <w:proofErr w:type="gramEnd"/>
    </w:p>
    <w:p w14:paraId="099F6C36" w14:textId="77777777" w:rsidR="00565679" w:rsidRDefault="00296184" w:rsidP="00565679">
      <w:pPr>
        <w:pStyle w:val="ListParagraph"/>
        <w:numPr>
          <w:ilvl w:val="1"/>
          <w:numId w:val="1"/>
        </w:numPr>
        <w:rPr>
          <w:i/>
          <w:iCs/>
        </w:rPr>
      </w:pPr>
      <w:r w:rsidRPr="00565679">
        <w:rPr>
          <w:i/>
          <w:iCs/>
        </w:rPr>
        <w:t>b 10</w:t>
      </w:r>
    </w:p>
    <w:p w14:paraId="3D589113" w14:textId="4406FD0D" w:rsidR="00565679" w:rsidRPr="00565679" w:rsidRDefault="00296184" w:rsidP="00565679">
      <w:pPr>
        <w:pStyle w:val="ListParagraph"/>
        <w:numPr>
          <w:ilvl w:val="1"/>
          <w:numId w:val="1"/>
        </w:numPr>
        <w:rPr>
          <w:i/>
          <w:iCs/>
        </w:rPr>
      </w:pPr>
      <w:r w:rsidRPr="00565679">
        <w:rPr>
          <w:i/>
          <w:iCs/>
        </w:rPr>
        <w:t>b 11</w:t>
      </w:r>
    </w:p>
    <w:p w14:paraId="147048D3" w14:textId="7A5B946B" w:rsidR="00565679" w:rsidRPr="00565679" w:rsidRDefault="00565679" w:rsidP="00565679">
      <w:pPr>
        <w:pStyle w:val="ListParagraph"/>
        <w:numPr>
          <w:ilvl w:val="0"/>
          <w:numId w:val="1"/>
        </w:numPr>
        <w:rPr>
          <w:i/>
          <w:iCs/>
        </w:rPr>
      </w:pPr>
      <w:r w:rsidRPr="00565679">
        <w:rPr>
          <w:i/>
          <w:iCs/>
        </w:rPr>
        <w:t>r</w:t>
      </w:r>
      <w:r w:rsidR="00296184" w:rsidRPr="00565679">
        <w:rPr>
          <w:i/>
          <w:iCs/>
        </w:rPr>
        <w:t>un</w:t>
      </w:r>
    </w:p>
    <w:p w14:paraId="17E887AC" w14:textId="2D8C875D" w:rsidR="00A30141" w:rsidRDefault="00565679" w:rsidP="00565679">
      <w:pPr>
        <w:pStyle w:val="ListParagraph"/>
        <w:numPr>
          <w:ilvl w:val="0"/>
          <w:numId w:val="1"/>
        </w:numPr>
        <w:rPr>
          <w:i/>
          <w:i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B123E5" wp14:editId="5CAEC2DA">
            <wp:simplePos x="0" y="0"/>
            <wp:positionH relativeFrom="margin">
              <wp:posOffset>239602</wp:posOffset>
            </wp:positionH>
            <wp:positionV relativeFrom="paragraph">
              <wp:posOffset>233680</wp:posOffset>
            </wp:positionV>
            <wp:extent cx="2315845" cy="1764665"/>
            <wp:effectExtent l="0" t="0" r="8255" b="698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845" cy="1764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6184" w:rsidRPr="00565679">
        <w:rPr>
          <w:i/>
          <w:iCs/>
        </w:rPr>
        <w:t>continue</w:t>
      </w:r>
    </w:p>
    <w:p w14:paraId="6E88B8BB" w14:textId="20F336DD" w:rsidR="00A30141" w:rsidRDefault="00565679" w:rsidP="00565679">
      <w:pPr>
        <w:jc w:val="center"/>
      </w:pPr>
      <w:r>
        <w:rPr>
          <w:noProof/>
        </w:rPr>
        <w:drawing>
          <wp:inline distT="0" distB="0" distL="0" distR="0" wp14:anchorId="52F0C70E" wp14:editId="2AF2B93C">
            <wp:extent cx="3203728" cy="16772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14" cy="1700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8FB7B5" w14:textId="23C35CAE" w:rsidR="00A30141" w:rsidRDefault="00565679" w:rsidP="00A30141">
      <w:pPr>
        <w:pStyle w:val="ListParagraph"/>
        <w:numPr>
          <w:ilvl w:val="0"/>
          <w:numId w:val="1"/>
        </w:numPr>
        <w:ind w:left="360"/>
      </w:pPr>
      <w:r>
        <w:t>we get the r</w:t>
      </w:r>
      <w:r w:rsidR="00BE12DE">
        <w:t>eturn address at 0x7fffffffde48</w:t>
      </w:r>
      <w:r>
        <w:t xml:space="preserve"> and lonely function address </w:t>
      </w:r>
      <w:proofErr w:type="gramStart"/>
      <w:r w:rsidRPr="00565679">
        <w:t>0x000055555555476d</w:t>
      </w:r>
      <w:proofErr w:type="gramEnd"/>
    </w:p>
    <w:p w14:paraId="0F4DB149" w14:textId="27E583F3" w:rsidR="00BE12DE" w:rsidRDefault="00296184" w:rsidP="00BE12DE">
      <w:pPr>
        <w:pStyle w:val="ListParagraph"/>
        <w:numPr>
          <w:ilvl w:val="0"/>
          <w:numId w:val="1"/>
        </w:numPr>
        <w:ind w:left="360"/>
        <w:rPr>
          <w:i/>
          <w:iCs/>
        </w:rPr>
      </w:pPr>
      <w:r w:rsidRPr="00565679">
        <w:rPr>
          <w:i/>
          <w:iCs/>
        </w:rPr>
        <w:t>set {void*} 0x7fffffffde48 = 0x000055555555476d</w:t>
      </w:r>
    </w:p>
    <w:p w14:paraId="2B03D81F" w14:textId="4D8C2F4F" w:rsidR="00565679" w:rsidRDefault="00565679" w:rsidP="00BE12DE">
      <w:pPr>
        <w:pStyle w:val="ListParagraph"/>
        <w:numPr>
          <w:ilvl w:val="0"/>
          <w:numId w:val="1"/>
        </w:numPr>
        <w:ind w:left="360"/>
        <w:rPr>
          <w:i/>
          <w:iCs/>
        </w:rPr>
      </w:pPr>
      <w:r>
        <w:rPr>
          <w:i/>
          <w:iCs/>
        </w:rPr>
        <w:t>continue</w:t>
      </w:r>
    </w:p>
    <w:p w14:paraId="15FFBBE6" w14:textId="7F50467F" w:rsidR="00565679" w:rsidRDefault="00565679" w:rsidP="00BE12DE">
      <w:pPr>
        <w:pStyle w:val="ListParagraph"/>
        <w:numPr>
          <w:ilvl w:val="0"/>
          <w:numId w:val="1"/>
        </w:numPr>
        <w:ind w:left="360"/>
      </w:pPr>
      <w:r w:rsidRPr="001A0C03">
        <w:t xml:space="preserve">we </w:t>
      </w:r>
      <w:r w:rsidR="001A0C03">
        <w:t xml:space="preserve">start a </w:t>
      </w:r>
      <w:proofErr w:type="gramStart"/>
      <w:r w:rsidR="001A0C03">
        <w:t>shell</w:t>
      </w:r>
      <w:proofErr w:type="gramEnd"/>
    </w:p>
    <w:p w14:paraId="45AD5FA3" w14:textId="6EC17A85" w:rsidR="001A0C03" w:rsidRPr="001A0C03" w:rsidRDefault="001A0C03" w:rsidP="001A0C03">
      <w:r>
        <w:t>If we want to achieve this when we input a malicious string</w:t>
      </w:r>
    </w:p>
    <w:p w14:paraId="3703499C" w14:textId="65FDF09E" w:rsidR="00565679" w:rsidRDefault="00565679" w:rsidP="00565679">
      <w:pPr>
        <w:pStyle w:val="ListParagraph"/>
        <w:numPr>
          <w:ilvl w:val="0"/>
          <w:numId w:val="1"/>
        </w:numPr>
        <w:ind w:left="360"/>
      </w:pPr>
      <w:r>
        <w:t xml:space="preserve">The difference between initial address and return address is 24 DEC. </w:t>
      </w:r>
      <w:r w:rsidR="001A0C03">
        <w:t>I</w:t>
      </w:r>
      <w:r>
        <w:t xml:space="preserve">f we provided 32 characters, we </w:t>
      </w:r>
      <w:proofErr w:type="gramStart"/>
      <w:r>
        <w:t>will</w:t>
      </w:r>
      <w:proofErr w:type="gramEnd"/>
      <w:r>
        <w:t xml:space="preserve"> fill up the buffer</w:t>
      </w:r>
      <w:r w:rsidR="001A0C03">
        <w:t>.</w:t>
      </w:r>
    </w:p>
    <w:p w14:paraId="49FC343F" w14:textId="14E85B7E" w:rsidR="003808E8" w:rsidRPr="009912DF" w:rsidRDefault="00C816B9" w:rsidP="003808E8">
      <w:pPr>
        <w:pStyle w:val="ListParagraph"/>
        <w:numPr>
          <w:ilvl w:val="0"/>
          <w:numId w:val="1"/>
        </w:numPr>
        <w:ind w:left="360"/>
      </w:pPr>
      <w:r>
        <w:t xml:space="preserve">We can input string </w:t>
      </w:r>
      <w:proofErr w:type="spellStart"/>
      <w:r>
        <w:t>AAAAAAAAAAAAAAAAAAAAAAAA</w:t>
      </w:r>
      <w:r w:rsidR="003808E8">
        <w:t>mGUUUU</w:t>
      </w:r>
      <w:proofErr w:type="spellEnd"/>
      <w:r w:rsidR="003808E8" w:rsidRPr="00E82BC4">
        <w:rPr>
          <w:color w:val="000000"/>
        </w:rPr>
        <w:t>[</w:t>
      </w:r>
      <w:r w:rsidR="003808E8" w:rsidRPr="00E82BC4">
        <w:rPr>
          <w:rFonts w:hint="eastAsia"/>
          <w:color w:val="000000"/>
        </w:rPr>
        <w:t>s</w:t>
      </w:r>
      <w:r w:rsidR="003808E8" w:rsidRPr="00E82BC4">
        <w:rPr>
          <w:color w:val="000000"/>
        </w:rPr>
        <w:t>pace][space]</w:t>
      </w:r>
      <w:r w:rsidR="009912DF" w:rsidRPr="00E82BC4">
        <w:rPr>
          <w:color w:val="000000"/>
        </w:rPr>
        <w:t>. The simulation lists below.</w:t>
      </w:r>
    </w:p>
    <w:p w14:paraId="1C32E78A" w14:textId="787EDA2F" w:rsidR="009912DF" w:rsidRDefault="009912DF" w:rsidP="009912DF">
      <w:r>
        <w:rPr>
          <w:noProof/>
        </w:rPr>
        <w:drawing>
          <wp:inline distT="0" distB="0" distL="0" distR="0" wp14:anchorId="358533E9" wp14:editId="2C325E05">
            <wp:extent cx="5943600" cy="650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87846" w14:textId="77777777" w:rsidR="00565679" w:rsidRDefault="00565679" w:rsidP="00565679"/>
    <w:sectPr w:rsidR="005656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813A97"/>
    <w:multiLevelType w:val="hybridMultilevel"/>
    <w:tmpl w:val="0A9AF3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8175869"/>
    <w:multiLevelType w:val="hybridMultilevel"/>
    <w:tmpl w:val="C19AB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tLC0NDK0NDU1MTVR0lEKTi0uzszPAykwqgUAmNopuiwAAAA="/>
  </w:docVars>
  <w:rsids>
    <w:rsidRoot w:val="00743BCD"/>
    <w:rsid w:val="001A0C03"/>
    <w:rsid w:val="00296184"/>
    <w:rsid w:val="003808E8"/>
    <w:rsid w:val="00565679"/>
    <w:rsid w:val="006D72C8"/>
    <w:rsid w:val="00743BCD"/>
    <w:rsid w:val="00951608"/>
    <w:rsid w:val="009912DF"/>
    <w:rsid w:val="00A30141"/>
    <w:rsid w:val="00BE12DE"/>
    <w:rsid w:val="00C816B9"/>
    <w:rsid w:val="00E82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7B3A4"/>
  <w15:chartTrackingRefBased/>
  <w15:docId w15:val="{16049350-ED0F-47CF-9EBA-5BF26E42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01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u002@citymail.cuny.edu</dc:creator>
  <cp:keywords/>
  <dc:description/>
  <cp:lastModifiedBy>hhu002@citymail.cuny.edu</cp:lastModifiedBy>
  <cp:revision>8</cp:revision>
  <dcterms:created xsi:type="dcterms:W3CDTF">2021-05-27T14:23:00Z</dcterms:created>
  <dcterms:modified xsi:type="dcterms:W3CDTF">2021-05-27T15:47:00Z</dcterms:modified>
</cp:coreProperties>
</file>